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3E1131" w14:textId="7AE9AF09" w:rsidR="00042987" w:rsidRDefault="00E300B7" w:rsidP="00042987">
      <w:pPr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sz w:val="28"/>
          <w:szCs w:val="24"/>
          <w:u w:val="single"/>
        </w:rPr>
        <w:t xml:space="preserve">Class Exercise on </w:t>
      </w:r>
      <w:r w:rsidR="00227A1F">
        <w:rPr>
          <w:rFonts w:ascii="Times New Roman" w:hAnsi="Times New Roman" w:cs="Times New Roman"/>
          <w:b/>
          <w:sz w:val="28"/>
          <w:szCs w:val="24"/>
          <w:u w:val="single"/>
        </w:rPr>
        <w:t>Queues</w:t>
      </w:r>
    </w:p>
    <w:p w14:paraId="35265E91" w14:textId="1C6C4FC7" w:rsidR="00042987" w:rsidRPr="00042987" w:rsidRDefault="00654669" w:rsidP="00C0134A">
      <w:pPr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sz w:val="28"/>
          <w:szCs w:val="24"/>
          <w:u w:val="single"/>
        </w:rPr>
        <w:t>Set A</w:t>
      </w:r>
    </w:p>
    <w:p w14:paraId="5CCFB7C9" w14:textId="09330C49" w:rsidR="00E44702" w:rsidRDefault="003D7DC7" w:rsidP="004117E5">
      <w:pPr>
        <w:pStyle w:val="ListParagraph"/>
        <w:numPr>
          <w:ilvl w:val="0"/>
          <w:numId w:val="7"/>
        </w:numPr>
        <w:ind w:left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a program to implement</w:t>
      </w:r>
      <w:r w:rsidRPr="003D7DC7">
        <w:rPr>
          <w:rFonts w:ascii="Times New Roman" w:hAnsi="Times New Roman" w:cs="Times New Roman"/>
          <w:sz w:val="24"/>
          <w:szCs w:val="24"/>
        </w:rPr>
        <w:t xml:space="preserve"> </w:t>
      </w:r>
      <w:r w:rsidR="00227A1F">
        <w:rPr>
          <w:rFonts w:ascii="Times New Roman" w:hAnsi="Times New Roman" w:cs="Times New Roman"/>
          <w:sz w:val="24"/>
          <w:szCs w:val="24"/>
        </w:rPr>
        <w:t>Queue</w:t>
      </w:r>
      <w:r w:rsidRPr="003D7DC7">
        <w:rPr>
          <w:rFonts w:ascii="Times New Roman" w:hAnsi="Times New Roman" w:cs="Times New Roman"/>
          <w:sz w:val="24"/>
          <w:szCs w:val="24"/>
        </w:rPr>
        <w:t xml:space="preserve"> using arrays.</w:t>
      </w:r>
    </w:p>
    <w:p w14:paraId="66AFB605" w14:textId="77777777" w:rsidR="003D7DC7" w:rsidRDefault="003D7DC7" w:rsidP="004117E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27CA700A" w14:textId="77777777" w:rsidR="00E44702" w:rsidRPr="004469DE" w:rsidRDefault="00E44702" w:rsidP="004117E5">
      <w:pPr>
        <w:pStyle w:val="ListParagraph"/>
        <w:ind w:left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469DE">
        <w:rPr>
          <w:rFonts w:ascii="Times New Roman" w:hAnsi="Times New Roman" w:cs="Times New Roman"/>
          <w:b/>
          <w:bCs/>
          <w:sz w:val="24"/>
          <w:szCs w:val="24"/>
        </w:rPr>
        <w:t>Definition of Done:</w:t>
      </w:r>
    </w:p>
    <w:p w14:paraId="1C38F731" w14:textId="4DBDE5C0" w:rsidR="00E44702" w:rsidRDefault="00E44702" w:rsidP="004117E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C172C3">
        <w:rPr>
          <w:rFonts w:ascii="Times New Roman" w:hAnsi="Times New Roman" w:cs="Times New Roman"/>
          <w:sz w:val="24"/>
          <w:szCs w:val="24"/>
        </w:rPr>
        <w:t>a) The prog</w:t>
      </w:r>
      <w:r w:rsidR="003D7DC7">
        <w:rPr>
          <w:rFonts w:ascii="Times New Roman" w:hAnsi="Times New Roman" w:cs="Times New Roman"/>
          <w:sz w:val="24"/>
          <w:szCs w:val="24"/>
        </w:rPr>
        <w:t xml:space="preserve">ram should display a menu (1) </w:t>
      </w:r>
      <w:r w:rsidR="00227A1F">
        <w:rPr>
          <w:rFonts w:ascii="Times New Roman" w:hAnsi="Times New Roman" w:cs="Times New Roman"/>
          <w:sz w:val="24"/>
          <w:szCs w:val="24"/>
        </w:rPr>
        <w:t>Enqueue</w:t>
      </w:r>
      <w:r w:rsidR="003D7DC7">
        <w:rPr>
          <w:rFonts w:ascii="Times New Roman" w:hAnsi="Times New Roman" w:cs="Times New Roman"/>
          <w:sz w:val="24"/>
          <w:szCs w:val="24"/>
        </w:rPr>
        <w:t xml:space="preserve"> (2) </w:t>
      </w:r>
      <w:r w:rsidR="00227A1F">
        <w:rPr>
          <w:rFonts w:ascii="Times New Roman" w:hAnsi="Times New Roman" w:cs="Times New Roman"/>
          <w:sz w:val="24"/>
          <w:szCs w:val="24"/>
        </w:rPr>
        <w:t>Dequeue</w:t>
      </w:r>
      <w:r w:rsidR="003D7DC7">
        <w:rPr>
          <w:rFonts w:ascii="Times New Roman" w:hAnsi="Times New Roman" w:cs="Times New Roman"/>
          <w:sz w:val="24"/>
          <w:szCs w:val="24"/>
        </w:rPr>
        <w:t xml:space="preserve"> (3) </w:t>
      </w:r>
      <w:r w:rsidR="00227A1F">
        <w:rPr>
          <w:rFonts w:ascii="Times New Roman" w:hAnsi="Times New Roman" w:cs="Times New Roman"/>
          <w:sz w:val="24"/>
          <w:szCs w:val="24"/>
        </w:rPr>
        <w:t>Display</w:t>
      </w:r>
      <w:r w:rsidR="003D7DC7">
        <w:rPr>
          <w:rFonts w:ascii="Times New Roman" w:hAnsi="Times New Roman" w:cs="Times New Roman"/>
          <w:sz w:val="24"/>
          <w:szCs w:val="24"/>
        </w:rPr>
        <w:t xml:space="preserve"> (4) Exit</w:t>
      </w:r>
      <w:r w:rsidRPr="00C172C3">
        <w:rPr>
          <w:rFonts w:ascii="Times New Roman" w:hAnsi="Times New Roman" w:cs="Times New Roman"/>
          <w:sz w:val="24"/>
          <w:szCs w:val="24"/>
        </w:rPr>
        <w:t>.</w:t>
      </w:r>
    </w:p>
    <w:p w14:paraId="393566AD" w14:textId="77777777" w:rsidR="00210CF0" w:rsidRPr="00C172C3" w:rsidRDefault="00210CF0" w:rsidP="004117E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6DDB25A7" w14:textId="4E430EC1" w:rsidR="00FB746D" w:rsidRDefault="00E44702" w:rsidP="004117E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Pr="00C172C3">
        <w:rPr>
          <w:rFonts w:ascii="Times New Roman" w:hAnsi="Times New Roman" w:cs="Times New Roman"/>
          <w:sz w:val="24"/>
          <w:szCs w:val="24"/>
        </w:rPr>
        <w:t>) The program should</w:t>
      </w:r>
      <w:r w:rsidR="003D7DC7">
        <w:rPr>
          <w:rFonts w:ascii="Times New Roman" w:hAnsi="Times New Roman" w:cs="Times New Roman"/>
          <w:sz w:val="24"/>
          <w:szCs w:val="24"/>
        </w:rPr>
        <w:t xml:space="preserve"> define functions for the menu item listed above</w:t>
      </w:r>
      <w:r w:rsidRPr="00C172C3">
        <w:rPr>
          <w:rFonts w:ascii="Times New Roman" w:hAnsi="Times New Roman" w:cs="Times New Roman"/>
          <w:sz w:val="24"/>
          <w:szCs w:val="24"/>
        </w:rPr>
        <w:t>.</w:t>
      </w:r>
    </w:p>
    <w:p w14:paraId="3F64883D" w14:textId="77777777" w:rsidR="00E44702" w:rsidRDefault="00E44702" w:rsidP="004117E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77537653" w14:textId="2B31FC8A" w:rsidR="00433B66" w:rsidRDefault="003D7DC7" w:rsidP="00C17BBC">
      <w:pPr>
        <w:pStyle w:val="ListParagraph"/>
        <w:numPr>
          <w:ilvl w:val="0"/>
          <w:numId w:val="7"/>
        </w:numPr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3D7DC7">
        <w:rPr>
          <w:rFonts w:ascii="Times New Roman" w:hAnsi="Times New Roman" w:cs="Times New Roman"/>
          <w:sz w:val="24"/>
          <w:szCs w:val="24"/>
        </w:rPr>
        <w:t xml:space="preserve">Write a program to represent </w:t>
      </w:r>
      <w:r w:rsidR="00227A1F">
        <w:rPr>
          <w:rFonts w:ascii="Times New Roman" w:hAnsi="Times New Roman" w:cs="Times New Roman"/>
          <w:sz w:val="24"/>
          <w:szCs w:val="24"/>
        </w:rPr>
        <w:t>Queue</w:t>
      </w:r>
      <w:r w:rsidRPr="003D7DC7">
        <w:rPr>
          <w:rFonts w:ascii="Times New Roman" w:hAnsi="Times New Roman" w:cs="Times New Roman"/>
          <w:sz w:val="24"/>
          <w:szCs w:val="24"/>
        </w:rPr>
        <w:t xml:space="preserve"> using linked list.</w:t>
      </w:r>
      <w:r w:rsidR="00FB746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4E209E" w14:textId="77777777" w:rsidR="003D7DC7" w:rsidRDefault="00FB746D" w:rsidP="00C17BBC">
      <w:pPr>
        <w:ind w:left="567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fining of done:</w:t>
      </w:r>
    </w:p>
    <w:p w14:paraId="77EFC756" w14:textId="15433F0F" w:rsidR="003D7DC7" w:rsidRPr="00C172C3" w:rsidRDefault="003D7DC7" w:rsidP="004117E5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C172C3">
        <w:rPr>
          <w:rFonts w:ascii="Times New Roman" w:hAnsi="Times New Roman" w:cs="Times New Roman"/>
          <w:sz w:val="24"/>
          <w:szCs w:val="24"/>
        </w:rPr>
        <w:t>a) The prog</w:t>
      </w:r>
      <w:r>
        <w:rPr>
          <w:rFonts w:ascii="Times New Roman" w:hAnsi="Times New Roman" w:cs="Times New Roman"/>
          <w:sz w:val="24"/>
          <w:szCs w:val="24"/>
        </w:rPr>
        <w:t xml:space="preserve">ram should display a menu (1) </w:t>
      </w:r>
      <w:r w:rsidR="00227A1F">
        <w:rPr>
          <w:rFonts w:ascii="Times New Roman" w:hAnsi="Times New Roman" w:cs="Times New Roman"/>
          <w:sz w:val="24"/>
          <w:szCs w:val="24"/>
        </w:rPr>
        <w:t>Enqueue</w:t>
      </w:r>
      <w:r>
        <w:rPr>
          <w:rFonts w:ascii="Times New Roman" w:hAnsi="Times New Roman" w:cs="Times New Roman"/>
          <w:sz w:val="24"/>
          <w:szCs w:val="24"/>
        </w:rPr>
        <w:t xml:space="preserve"> (2) </w:t>
      </w:r>
      <w:r w:rsidR="00227A1F">
        <w:rPr>
          <w:rFonts w:ascii="Times New Roman" w:hAnsi="Times New Roman" w:cs="Times New Roman"/>
          <w:sz w:val="24"/>
          <w:szCs w:val="24"/>
        </w:rPr>
        <w:t>Dequeue</w:t>
      </w:r>
      <w:r>
        <w:rPr>
          <w:rFonts w:ascii="Times New Roman" w:hAnsi="Times New Roman" w:cs="Times New Roman"/>
          <w:sz w:val="24"/>
          <w:szCs w:val="24"/>
        </w:rPr>
        <w:t xml:space="preserve"> (3)  (4) Exit</w:t>
      </w:r>
      <w:r w:rsidRPr="00C172C3">
        <w:rPr>
          <w:rFonts w:ascii="Times New Roman" w:hAnsi="Times New Roman" w:cs="Times New Roman"/>
          <w:sz w:val="24"/>
          <w:szCs w:val="24"/>
        </w:rPr>
        <w:t>.</w:t>
      </w:r>
    </w:p>
    <w:p w14:paraId="6CCA01E6" w14:textId="77777777" w:rsidR="00C0134A" w:rsidRDefault="00C0134A" w:rsidP="00C17BBC">
      <w:pPr>
        <w:ind w:left="567"/>
      </w:pPr>
      <w:r>
        <w:rPr>
          <w:rFonts w:ascii="Times New Roman" w:hAnsi="Times New Roman" w:cs="Times New Roman"/>
          <w:sz w:val="24"/>
          <w:szCs w:val="24"/>
        </w:rPr>
        <w:t>b)</w:t>
      </w:r>
      <w:r w:rsidR="003D7DC7" w:rsidRPr="00C172C3">
        <w:rPr>
          <w:rFonts w:ascii="Times New Roman" w:hAnsi="Times New Roman" w:cs="Times New Roman"/>
          <w:sz w:val="24"/>
          <w:szCs w:val="24"/>
        </w:rPr>
        <w:t xml:space="preserve"> The program should</w:t>
      </w:r>
      <w:r w:rsidR="003D7DC7">
        <w:rPr>
          <w:rFonts w:ascii="Times New Roman" w:hAnsi="Times New Roman" w:cs="Times New Roman"/>
          <w:sz w:val="24"/>
          <w:szCs w:val="24"/>
        </w:rPr>
        <w:t xml:space="preserve"> define functions for the menu item listed above</w:t>
      </w:r>
      <w:r w:rsidR="003D7DC7" w:rsidRPr="00C172C3">
        <w:rPr>
          <w:rFonts w:ascii="Times New Roman" w:hAnsi="Times New Roman" w:cs="Times New Roman"/>
          <w:sz w:val="24"/>
          <w:szCs w:val="24"/>
        </w:rPr>
        <w:t>.</w:t>
      </w:r>
      <w:r w:rsidR="00156B79">
        <w:rPr>
          <w:rFonts w:ascii="Times New Roman" w:hAnsi="Times New Roman" w:cs="Times New Roman"/>
          <w:sz w:val="24"/>
          <w:szCs w:val="24"/>
        </w:rPr>
        <w:tab/>
      </w:r>
      <w:r w:rsidR="00156B79">
        <w:rPr>
          <w:rFonts w:ascii="Times New Roman" w:hAnsi="Times New Roman" w:cs="Times New Roman"/>
          <w:sz w:val="24"/>
          <w:szCs w:val="24"/>
        </w:rPr>
        <w:tab/>
      </w:r>
      <w:r w:rsidR="00156B79">
        <w:rPr>
          <w:rFonts w:ascii="Times New Roman" w:hAnsi="Times New Roman" w:cs="Times New Roman"/>
          <w:sz w:val="24"/>
          <w:szCs w:val="24"/>
        </w:rPr>
        <w:tab/>
      </w:r>
    </w:p>
    <w:p w14:paraId="7F7DB1AB" w14:textId="4B129354" w:rsidR="00375BE3" w:rsidRDefault="00E644EA" w:rsidP="00375BE3">
      <w:pPr>
        <w:ind w:left="284"/>
      </w:pPr>
      <w:r>
        <w:t>3.</w:t>
      </w:r>
      <w:r w:rsidR="00C0134A">
        <w:t xml:space="preserve"> </w:t>
      </w:r>
      <w:r w:rsidR="00156B79">
        <w:t>Write a program to count the even numbers in a queue using arrays</w:t>
      </w:r>
      <w:r w:rsidR="00375BE3">
        <w:t>.</w:t>
      </w:r>
    </w:p>
    <w:p w14:paraId="3CA92E63" w14:textId="40F4472A" w:rsidR="00C0134A" w:rsidRDefault="00E644EA" w:rsidP="00C17BBC">
      <w:pPr>
        <w:ind w:left="284"/>
      </w:pPr>
      <w:r>
        <w:t>4.</w:t>
      </w:r>
      <w:r w:rsidR="00C0134A">
        <w:t xml:space="preserve"> </w:t>
      </w:r>
      <w:r w:rsidR="00156B79">
        <w:t>Write a program to reverse the first m elements from the queue, where m &lt; n, n is the total number of elements in queue.</w:t>
      </w:r>
    </w:p>
    <w:p w14:paraId="194DFDB5" w14:textId="6CB239FA" w:rsidR="00C0134A" w:rsidRDefault="00E644EA" w:rsidP="00C17BBC">
      <w:pPr>
        <w:ind w:left="284"/>
      </w:pPr>
      <w:r>
        <w:t>5.</w:t>
      </w:r>
      <w:r w:rsidR="00C0134A">
        <w:t xml:space="preserve"> </w:t>
      </w:r>
      <w:r w:rsidR="00156B79">
        <w:t>Write a program to implement a queue using two stacks</w:t>
      </w:r>
      <w:r w:rsidR="00C0134A">
        <w:t>;</w:t>
      </w:r>
    </w:p>
    <w:p w14:paraId="12B63404" w14:textId="7547DEEA" w:rsidR="00C0134A" w:rsidRDefault="00E644EA" w:rsidP="00C17BBC">
      <w:pPr>
        <w:ind w:left="284"/>
      </w:pPr>
      <w:r>
        <w:t>6.</w:t>
      </w:r>
      <w:r w:rsidR="00C0134A">
        <w:t xml:space="preserve"> </w:t>
      </w:r>
      <w:r w:rsidR="00156B79">
        <w:t>Write a program to reverse the string using queue</w:t>
      </w:r>
      <w:r w:rsidR="00C0134A">
        <w:t>;</w:t>
      </w:r>
    </w:p>
    <w:p w14:paraId="6F65ABA7" w14:textId="57186825" w:rsidR="00156B79" w:rsidRDefault="00E644EA" w:rsidP="00C17BBC">
      <w:pPr>
        <w:ind w:left="284"/>
      </w:pPr>
      <w:r>
        <w:t>7</w:t>
      </w:r>
      <w:r w:rsidR="00C0134A">
        <w:t xml:space="preserve">. </w:t>
      </w:r>
      <w:r w:rsidR="00156B79">
        <w:t>Write a program to sort the values in ascending order in a queue.</w:t>
      </w:r>
    </w:p>
    <w:p w14:paraId="06B5E42F" w14:textId="615D6D91" w:rsidR="00210CF0" w:rsidRPr="00156B79" w:rsidRDefault="00156B79" w:rsidP="00156B79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66CE264" w14:textId="6FE5BC70" w:rsidR="00433B66" w:rsidRPr="00B7572D" w:rsidRDefault="00433B66" w:rsidP="00433B6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7572D">
        <w:rPr>
          <w:rFonts w:ascii="Times New Roman" w:hAnsi="Times New Roman" w:cs="Times New Roman"/>
          <w:b/>
          <w:bCs/>
          <w:sz w:val="28"/>
          <w:szCs w:val="28"/>
        </w:rPr>
        <w:t>Set B</w:t>
      </w:r>
    </w:p>
    <w:p w14:paraId="5B7AFABD" w14:textId="5757C5DC" w:rsidR="00B7572D" w:rsidRDefault="00B7572D" w:rsidP="00433B6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B47FB31" w14:textId="23502B23" w:rsidR="00E34DBA" w:rsidRDefault="00156B79" w:rsidP="00F44DDF">
      <w:pPr>
        <w:numPr>
          <w:ilvl w:val="0"/>
          <w:numId w:val="43"/>
        </w:numPr>
        <w:spacing w:line="240" w:lineRule="auto"/>
        <w:ind w:left="567" w:hanging="357"/>
      </w:pPr>
      <w:r>
        <w:t xml:space="preserve">Write a menu – driven program </w:t>
      </w:r>
      <w:r w:rsidR="00F44DDF">
        <w:t>to Implement</w:t>
      </w:r>
      <w:r>
        <w:t xml:space="preserve"> </w:t>
      </w:r>
      <w:r w:rsidR="00F44DDF">
        <w:t>C</w:t>
      </w:r>
      <w:r>
        <w:t xml:space="preserve">ircular </w:t>
      </w:r>
      <w:r w:rsidR="00F44DDF">
        <w:t>Q</w:t>
      </w:r>
      <w:r>
        <w:t xml:space="preserve">ueue </w:t>
      </w:r>
      <w:r w:rsidR="00E34DBA">
        <w:t>.</w:t>
      </w:r>
    </w:p>
    <w:p w14:paraId="55939BAE" w14:textId="3F27E9C6" w:rsidR="00F44DDF" w:rsidRPr="00F44DDF" w:rsidRDefault="00F44DDF" w:rsidP="00F44DD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</w:t>
      </w:r>
      <w:r w:rsidRPr="00F44DDF">
        <w:rPr>
          <w:rFonts w:ascii="Times New Roman" w:hAnsi="Times New Roman" w:cs="Times New Roman"/>
          <w:b/>
          <w:bCs/>
          <w:sz w:val="24"/>
          <w:szCs w:val="24"/>
        </w:rPr>
        <w:t>Definition of Done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1011F24" w14:textId="33A66D4B" w:rsidR="00156B79" w:rsidRPr="00F44DDF" w:rsidRDefault="00F44DDF" w:rsidP="00F44DDF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  <w:r>
        <w:t>a)</w:t>
      </w:r>
      <w:r w:rsidRPr="00F44DDF">
        <w:rPr>
          <w:rFonts w:ascii="Times New Roman" w:hAnsi="Times New Roman" w:cs="Times New Roman"/>
          <w:sz w:val="24"/>
          <w:szCs w:val="24"/>
        </w:rPr>
        <w:t xml:space="preserve"> </w:t>
      </w:r>
      <w:r w:rsidRPr="00C172C3">
        <w:rPr>
          <w:rFonts w:ascii="Times New Roman" w:hAnsi="Times New Roman" w:cs="Times New Roman"/>
          <w:sz w:val="24"/>
          <w:szCs w:val="24"/>
        </w:rPr>
        <w:t>The prog</w:t>
      </w:r>
      <w:r>
        <w:rPr>
          <w:rFonts w:ascii="Times New Roman" w:hAnsi="Times New Roman" w:cs="Times New Roman"/>
          <w:sz w:val="24"/>
          <w:szCs w:val="24"/>
        </w:rPr>
        <w:t>ram should display a menu (1) Enqueue (2) Dequeue (3) Display (4) Exit</w:t>
      </w:r>
      <w:r w:rsidRPr="00C172C3">
        <w:rPr>
          <w:rFonts w:ascii="Times New Roman" w:hAnsi="Times New Roman" w:cs="Times New Roman"/>
          <w:sz w:val="24"/>
          <w:szCs w:val="24"/>
        </w:rPr>
        <w:t>.</w:t>
      </w:r>
    </w:p>
    <w:p w14:paraId="423CB859" w14:textId="12BBA12D" w:rsidR="00F44DDF" w:rsidRPr="00F44DDF" w:rsidRDefault="00F44DDF" w:rsidP="00F44DDF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Pr="00C172C3">
        <w:rPr>
          <w:rFonts w:ascii="Times New Roman" w:hAnsi="Times New Roman" w:cs="Times New Roman"/>
          <w:sz w:val="24"/>
          <w:szCs w:val="24"/>
        </w:rPr>
        <w:t>) The program should</w:t>
      </w:r>
      <w:r>
        <w:rPr>
          <w:rFonts w:ascii="Times New Roman" w:hAnsi="Times New Roman" w:cs="Times New Roman"/>
          <w:sz w:val="24"/>
          <w:szCs w:val="24"/>
        </w:rPr>
        <w:t xml:space="preserve"> define functions for the menu item listed above</w:t>
      </w:r>
      <w:r w:rsidRPr="00C172C3">
        <w:rPr>
          <w:rFonts w:ascii="Times New Roman" w:hAnsi="Times New Roman" w:cs="Times New Roman"/>
          <w:sz w:val="24"/>
          <w:szCs w:val="24"/>
        </w:rPr>
        <w:t>.</w:t>
      </w:r>
    </w:p>
    <w:p w14:paraId="53148F7A" w14:textId="77777777" w:rsidR="00156B79" w:rsidRDefault="00156B79" w:rsidP="00C17BBC">
      <w:pPr>
        <w:numPr>
          <w:ilvl w:val="0"/>
          <w:numId w:val="43"/>
        </w:numPr>
        <w:ind w:left="567"/>
      </w:pPr>
      <w:r>
        <w:t>Write a program to find duplicates elements in a circular queue.</w:t>
      </w:r>
    </w:p>
    <w:p w14:paraId="56D12EA2" w14:textId="77777777" w:rsidR="00156B79" w:rsidRDefault="00156B79" w:rsidP="00C17BBC">
      <w:pPr>
        <w:numPr>
          <w:ilvl w:val="0"/>
          <w:numId w:val="43"/>
        </w:numPr>
        <w:ind w:left="567"/>
      </w:pPr>
      <w:r>
        <w:t>Write a program to find the frequency of each element in a circular queue.</w:t>
      </w:r>
    </w:p>
    <w:p w14:paraId="44C09D2B" w14:textId="77777777" w:rsidR="00156B79" w:rsidRDefault="00156B79" w:rsidP="00C17BBC">
      <w:pPr>
        <w:numPr>
          <w:ilvl w:val="0"/>
          <w:numId w:val="43"/>
        </w:numPr>
        <w:ind w:left="567"/>
      </w:pPr>
      <w:r>
        <w:t>Write a program to find the unique values in a circular queue.</w:t>
      </w:r>
    </w:p>
    <w:p w14:paraId="5D4E63A9" w14:textId="1B079AAB" w:rsidR="00156B79" w:rsidRDefault="00156B79" w:rsidP="00C17BBC">
      <w:pPr>
        <w:numPr>
          <w:ilvl w:val="0"/>
          <w:numId w:val="43"/>
        </w:numPr>
        <w:ind w:left="567"/>
      </w:pPr>
      <w:r>
        <w:t>Write a program to find the element ‘s’ in a circular queue</w:t>
      </w:r>
    </w:p>
    <w:p w14:paraId="5D2AC533" w14:textId="31DFBBE8" w:rsidR="00156B79" w:rsidRDefault="00156B79" w:rsidP="00C17BBC">
      <w:pPr>
        <w:numPr>
          <w:ilvl w:val="0"/>
          <w:numId w:val="43"/>
        </w:numPr>
        <w:ind w:left="567"/>
      </w:pPr>
      <w:r>
        <w:t>Write a program to check the number is palindrome or not in a linear queue.</w:t>
      </w:r>
    </w:p>
    <w:p w14:paraId="7517AFED" w14:textId="77777777" w:rsidR="00151651" w:rsidRDefault="00151651" w:rsidP="00156B79">
      <w:pPr>
        <w:pStyle w:val="NormalWeb"/>
        <w:spacing w:before="0" w:beforeAutospacing="0" w:after="0" w:afterAutospacing="0"/>
        <w:textAlignment w:val="baseline"/>
      </w:pPr>
    </w:p>
    <w:p w14:paraId="28C50CBD" w14:textId="77777777" w:rsidR="00151651" w:rsidRDefault="00151651" w:rsidP="00151651">
      <w:pPr>
        <w:pStyle w:val="NormalWeb"/>
        <w:spacing w:before="0" w:beforeAutospacing="0" w:after="0" w:afterAutospacing="0"/>
        <w:ind w:left="720"/>
        <w:textAlignment w:val="baseline"/>
      </w:pPr>
    </w:p>
    <w:p w14:paraId="01725EC0" w14:textId="77777777" w:rsidR="00151651" w:rsidRPr="009D3D5B" w:rsidRDefault="00151651" w:rsidP="00151651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D3D5B">
        <w:rPr>
          <w:rFonts w:ascii="Times New Roman" w:hAnsi="Times New Roman" w:cs="Times New Roman"/>
          <w:b/>
          <w:bCs/>
          <w:sz w:val="28"/>
          <w:szCs w:val="28"/>
        </w:rPr>
        <w:t>Set C</w:t>
      </w:r>
    </w:p>
    <w:p w14:paraId="2A8668E2" w14:textId="77777777" w:rsidR="00151651" w:rsidRPr="001B2B9D" w:rsidRDefault="00151651" w:rsidP="00151651">
      <w:pPr>
        <w:pStyle w:val="NormalWeb"/>
        <w:spacing w:before="0" w:beforeAutospacing="0" w:after="0" w:afterAutospacing="0"/>
        <w:ind w:left="720"/>
        <w:textAlignment w:val="baseline"/>
      </w:pPr>
    </w:p>
    <w:p w14:paraId="479A1068" w14:textId="4AA0958A" w:rsidR="00F44DDF" w:rsidRDefault="00156B79" w:rsidP="00F44DDF">
      <w:pPr>
        <w:numPr>
          <w:ilvl w:val="0"/>
          <w:numId w:val="44"/>
        </w:numPr>
        <w:ind w:left="709" w:hanging="349"/>
      </w:pPr>
      <w:r>
        <w:t xml:space="preserve">Write a menu-driven program for </w:t>
      </w:r>
      <w:r w:rsidR="00F44DDF">
        <w:t>the Implementation of D</w:t>
      </w:r>
      <w:r w:rsidR="004F2722">
        <w:t>EQUEUE</w:t>
      </w:r>
    </w:p>
    <w:p w14:paraId="2A995D10" w14:textId="089D731A" w:rsidR="00F44DDF" w:rsidRDefault="00F44DDF" w:rsidP="00F44DDF">
      <w:pPr>
        <w:ind w:left="709" w:hanging="349"/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Pr="00F44DDF">
        <w:rPr>
          <w:rFonts w:ascii="Times New Roman" w:hAnsi="Times New Roman" w:cs="Times New Roman"/>
          <w:b/>
          <w:bCs/>
          <w:sz w:val="24"/>
          <w:szCs w:val="24"/>
        </w:rPr>
        <w:t>Definition of Done:</w:t>
      </w:r>
    </w:p>
    <w:p w14:paraId="18EE36F5" w14:textId="53455FD9" w:rsidR="00156B79" w:rsidRDefault="004F2722" w:rsidP="00F44DDF">
      <w:pPr>
        <w:ind w:left="851"/>
      </w:pPr>
      <w:r>
        <w:t>a)T</w:t>
      </w:r>
      <w:r w:rsidR="00F44DDF">
        <w:t xml:space="preserve">he  Program should perform the following operations </w:t>
      </w:r>
      <w:r>
        <w:t>(1</w:t>
      </w:r>
      <w:r w:rsidR="00F44DDF">
        <w:t>)</w:t>
      </w:r>
      <w:r w:rsidR="00156B79">
        <w:t xml:space="preserve"> </w:t>
      </w:r>
      <w:r w:rsidR="00F44DDF">
        <w:t>I</w:t>
      </w:r>
      <w:r w:rsidR="00156B79">
        <w:t xml:space="preserve">nsertion at </w:t>
      </w:r>
      <w:r w:rsidR="00F44DDF">
        <w:t>R</w:t>
      </w:r>
      <w:r w:rsidR="00156B79">
        <w:t>ear</w:t>
      </w:r>
      <w:r w:rsidR="00F44DDF">
        <w:t xml:space="preserve"> </w:t>
      </w:r>
      <w:r>
        <w:t>(2</w:t>
      </w:r>
      <w:r w:rsidR="00F44DDF">
        <w:t>)</w:t>
      </w:r>
      <w:r w:rsidR="00156B79">
        <w:t xml:space="preserve"> </w:t>
      </w:r>
      <w:r w:rsidR="00F44DDF">
        <w:t>I</w:t>
      </w:r>
      <w:r w:rsidR="00156B79">
        <w:t xml:space="preserve">nsertion at </w:t>
      </w:r>
      <w:r w:rsidR="00F44DDF">
        <w:t>F</w:t>
      </w:r>
      <w:r w:rsidR="00156B79">
        <w:t>ront</w:t>
      </w:r>
      <w:r w:rsidR="00F44DDF">
        <w:t xml:space="preserve"> </w:t>
      </w:r>
      <w:r>
        <w:t>(3</w:t>
      </w:r>
      <w:r w:rsidR="00F44DDF">
        <w:t>) D</w:t>
      </w:r>
      <w:r w:rsidR="00156B79">
        <w:t xml:space="preserve">eletion at </w:t>
      </w:r>
      <w:r w:rsidR="00F44DDF">
        <w:t xml:space="preserve">Front </w:t>
      </w:r>
      <w:r>
        <w:t>(4</w:t>
      </w:r>
      <w:r w:rsidR="00F44DDF">
        <w:t>)</w:t>
      </w:r>
      <w:r w:rsidR="00156B79">
        <w:t xml:space="preserve"> </w:t>
      </w:r>
      <w:r w:rsidR="00F44DDF">
        <w:t>D</w:t>
      </w:r>
      <w:r w:rsidR="00156B79">
        <w:t xml:space="preserve">eletion at </w:t>
      </w:r>
      <w:r w:rsidR="00F44DDF">
        <w:t>R</w:t>
      </w:r>
      <w:r w:rsidR="00156B79">
        <w:t>ear</w:t>
      </w:r>
      <w:r w:rsidR="00F44DDF">
        <w:t xml:space="preserve"> </w:t>
      </w:r>
      <w:r>
        <w:t>(5</w:t>
      </w:r>
      <w:r w:rsidR="00F44DDF">
        <w:t>)</w:t>
      </w:r>
      <w:r w:rsidR="00156B79">
        <w:t xml:space="preserve"> </w:t>
      </w:r>
      <w:r w:rsidR="00F44DDF">
        <w:t>P</w:t>
      </w:r>
      <w:r w:rsidR="00156B79">
        <w:t>eek</w:t>
      </w:r>
      <w:r w:rsidR="00F44DDF">
        <w:t xml:space="preserve"> </w:t>
      </w:r>
      <w:r>
        <w:t>(6</w:t>
      </w:r>
      <w:r w:rsidR="00F44DDF">
        <w:t>)</w:t>
      </w:r>
      <w:r w:rsidR="00156B79">
        <w:t xml:space="preserve"> </w:t>
      </w:r>
      <w:r w:rsidR="00F44DDF">
        <w:t>D</w:t>
      </w:r>
      <w:r w:rsidR="00156B79">
        <w:t>isplay.</w:t>
      </w:r>
    </w:p>
    <w:p w14:paraId="05BF106D" w14:textId="36E8F9EF" w:rsidR="00156B79" w:rsidRDefault="00156B79" w:rsidP="00F44DDF">
      <w:pPr>
        <w:numPr>
          <w:ilvl w:val="0"/>
          <w:numId w:val="44"/>
        </w:numPr>
        <w:ind w:left="709" w:hanging="349"/>
      </w:pPr>
      <w:r>
        <w:t xml:space="preserve">Write a menu-driven program for </w:t>
      </w:r>
      <w:r w:rsidR="004F2722">
        <w:t>PRIORITY QUEUE</w:t>
      </w:r>
      <w:r>
        <w:t xml:space="preserve"> with all operations.</w:t>
      </w:r>
    </w:p>
    <w:p w14:paraId="1133BC11" w14:textId="77777777" w:rsidR="004F2722" w:rsidRPr="00F44DDF" w:rsidRDefault="004F2722" w:rsidP="004F272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t xml:space="preserve">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</w:t>
      </w:r>
      <w:r w:rsidRPr="00F44DDF">
        <w:rPr>
          <w:rFonts w:ascii="Times New Roman" w:hAnsi="Times New Roman" w:cs="Times New Roman"/>
          <w:b/>
          <w:bCs/>
          <w:sz w:val="24"/>
          <w:szCs w:val="24"/>
        </w:rPr>
        <w:t>Definition of Done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8C28237" w14:textId="77777777" w:rsidR="004F2722" w:rsidRPr="00F44DDF" w:rsidRDefault="004F2722" w:rsidP="004F2722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  <w:r>
        <w:t>a)</w:t>
      </w:r>
      <w:r w:rsidRPr="00F44DDF">
        <w:rPr>
          <w:rFonts w:ascii="Times New Roman" w:hAnsi="Times New Roman" w:cs="Times New Roman"/>
          <w:sz w:val="24"/>
          <w:szCs w:val="24"/>
        </w:rPr>
        <w:t xml:space="preserve"> </w:t>
      </w:r>
      <w:r w:rsidRPr="00C172C3">
        <w:rPr>
          <w:rFonts w:ascii="Times New Roman" w:hAnsi="Times New Roman" w:cs="Times New Roman"/>
          <w:sz w:val="24"/>
          <w:szCs w:val="24"/>
        </w:rPr>
        <w:t>The prog</w:t>
      </w:r>
      <w:r>
        <w:rPr>
          <w:rFonts w:ascii="Times New Roman" w:hAnsi="Times New Roman" w:cs="Times New Roman"/>
          <w:sz w:val="24"/>
          <w:szCs w:val="24"/>
        </w:rPr>
        <w:t>ram should display a menu (1) Enqueue (2) Dequeue (3) Display (4) Exit</w:t>
      </w:r>
      <w:r w:rsidRPr="00C172C3">
        <w:rPr>
          <w:rFonts w:ascii="Times New Roman" w:hAnsi="Times New Roman" w:cs="Times New Roman"/>
          <w:sz w:val="24"/>
          <w:szCs w:val="24"/>
        </w:rPr>
        <w:t>.</w:t>
      </w:r>
    </w:p>
    <w:p w14:paraId="290A27A3" w14:textId="77777777" w:rsidR="004F2722" w:rsidRPr="00F44DDF" w:rsidRDefault="004F2722" w:rsidP="004F2722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Pr="00C172C3">
        <w:rPr>
          <w:rFonts w:ascii="Times New Roman" w:hAnsi="Times New Roman" w:cs="Times New Roman"/>
          <w:sz w:val="24"/>
          <w:szCs w:val="24"/>
        </w:rPr>
        <w:t>) The program should</w:t>
      </w:r>
      <w:r>
        <w:rPr>
          <w:rFonts w:ascii="Times New Roman" w:hAnsi="Times New Roman" w:cs="Times New Roman"/>
          <w:sz w:val="24"/>
          <w:szCs w:val="24"/>
        </w:rPr>
        <w:t xml:space="preserve"> define functions for the menu item listed above</w:t>
      </w:r>
      <w:r w:rsidRPr="00C172C3">
        <w:rPr>
          <w:rFonts w:ascii="Times New Roman" w:hAnsi="Times New Roman" w:cs="Times New Roman"/>
          <w:sz w:val="24"/>
          <w:szCs w:val="24"/>
        </w:rPr>
        <w:t>.</w:t>
      </w:r>
    </w:p>
    <w:p w14:paraId="42BD9A53" w14:textId="059F5FC6" w:rsidR="004F2722" w:rsidRDefault="004F2722" w:rsidP="004F2722">
      <w:pPr>
        <w:ind w:left="360"/>
      </w:pPr>
    </w:p>
    <w:p w14:paraId="0DE5DAA6" w14:textId="77777777" w:rsidR="00156B79" w:rsidRDefault="00156B79" w:rsidP="00F44DDF">
      <w:pPr>
        <w:numPr>
          <w:ilvl w:val="0"/>
          <w:numId w:val="44"/>
        </w:numPr>
        <w:ind w:left="709" w:hanging="349"/>
      </w:pPr>
      <w:r>
        <w:t>Write a program to display only those characters which comes exactly twice in a linear queue.</w:t>
      </w:r>
    </w:p>
    <w:p w14:paraId="4601DCDC" w14:textId="77777777" w:rsidR="00156B79" w:rsidRDefault="00156B79" w:rsidP="00F44DDF">
      <w:pPr>
        <w:numPr>
          <w:ilvl w:val="0"/>
          <w:numId w:val="44"/>
        </w:numPr>
        <w:ind w:left="709" w:hanging="349"/>
      </w:pPr>
      <w:r>
        <w:t>Write a program to replace the character ‘e’ with ‘a’ each times it comes in a circular queue.</w:t>
      </w:r>
    </w:p>
    <w:p w14:paraId="5082B37F" w14:textId="77777777" w:rsidR="00156B79" w:rsidRDefault="00156B79" w:rsidP="00F44DDF">
      <w:pPr>
        <w:numPr>
          <w:ilvl w:val="0"/>
          <w:numId w:val="44"/>
        </w:numPr>
        <w:ind w:left="709" w:hanging="349"/>
      </w:pPr>
      <w:r>
        <w:t>Write a program to delete the top 3 elements in a linear queue.</w:t>
      </w:r>
    </w:p>
    <w:p w14:paraId="412CE53B" w14:textId="77777777" w:rsidR="00156B79" w:rsidRDefault="00156B79" w:rsidP="00F44DDF">
      <w:pPr>
        <w:numPr>
          <w:ilvl w:val="0"/>
          <w:numId w:val="44"/>
        </w:numPr>
        <w:ind w:left="709" w:hanging="349"/>
      </w:pPr>
      <w:r>
        <w:t>Write a program to replace the top 3 elements with characters – ‘a’, ‘r’, ‘g’ respectively in a linear queue .</w:t>
      </w:r>
    </w:p>
    <w:p w14:paraId="7262D6F5" w14:textId="77777777" w:rsidR="00156B79" w:rsidRDefault="00156B79" w:rsidP="00156B79">
      <w:pPr>
        <w:numPr>
          <w:ilvl w:val="0"/>
          <w:numId w:val="44"/>
        </w:numPr>
      </w:pPr>
      <w:r>
        <w:t>Write a program to replace the character ‘a’ with ‘t’ first time it occurs in a circular queue.</w:t>
      </w:r>
    </w:p>
    <w:p w14:paraId="54DD5CA1" w14:textId="77777777" w:rsidR="00156B79" w:rsidRDefault="00156B79" w:rsidP="00156B79">
      <w:pPr>
        <w:numPr>
          <w:ilvl w:val="0"/>
          <w:numId w:val="44"/>
        </w:numPr>
      </w:pPr>
      <w:r>
        <w:t>Write a program to check if the last two numbers both are divisible by 5 in a linear queue.</w:t>
      </w:r>
    </w:p>
    <w:p w14:paraId="4B376E6B" w14:textId="77777777" w:rsidR="00156B79" w:rsidRDefault="00156B79" w:rsidP="00156B79">
      <w:pPr>
        <w:numPr>
          <w:ilvl w:val="0"/>
          <w:numId w:val="44"/>
        </w:numPr>
      </w:pPr>
      <w:r>
        <w:t>Write a program to check if the last digit contains 0 in a linear queue.</w:t>
      </w:r>
    </w:p>
    <w:p w14:paraId="4F362AB1" w14:textId="77777777" w:rsidR="00151651" w:rsidRPr="00151651" w:rsidRDefault="00151651" w:rsidP="00151651">
      <w:pPr>
        <w:pStyle w:val="ListParagraph"/>
        <w:ind w:left="0"/>
        <w:jc w:val="both"/>
        <w:rPr>
          <w:color w:val="000000" w:themeColor="text1"/>
          <w:sz w:val="28"/>
          <w:szCs w:val="28"/>
        </w:rPr>
      </w:pPr>
    </w:p>
    <w:p w14:paraId="538F5547" w14:textId="77777777" w:rsidR="00C05370" w:rsidRPr="00C172C3" w:rsidRDefault="00C05370" w:rsidP="00110F50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333333"/>
        </w:rPr>
      </w:pPr>
    </w:p>
    <w:sectPr w:rsidR="00C05370" w:rsidRPr="00C172C3" w:rsidSect="00C17BBC">
      <w:headerReference w:type="default" r:id="rId7"/>
      <w:footerReference w:type="even" r:id="rId8"/>
      <w:footerReference w:type="default" r:id="rId9"/>
      <w:pgSz w:w="11906" w:h="16838"/>
      <w:pgMar w:top="738" w:right="566" w:bottom="1440" w:left="1440" w:header="142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ED87F8" w14:textId="77777777" w:rsidR="00231027" w:rsidRDefault="00231027" w:rsidP="00503CA3">
      <w:pPr>
        <w:spacing w:after="0" w:line="240" w:lineRule="auto"/>
      </w:pPr>
      <w:r>
        <w:separator/>
      </w:r>
    </w:p>
  </w:endnote>
  <w:endnote w:type="continuationSeparator" w:id="0">
    <w:p w14:paraId="7BE6FBCC" w14:textId="77777777" w:rsidR="00231027" w:rsidRDefault="00231027" w:rsidP="00503C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612278309"/>
      <w:docPartObj>
        <w:docPartGallery w:val="Page Numbers (Bottom of Page)"/>
        <w:docPartUnique/>
      </w:docPartObj>
    </w:sdtPr>
    <w:sdtContent>
      <w:p w14:paraId="5ADA7C8B" w14:textId="20B69F15" w:rsidR="00C17BBC" w:rsidRDefault="00C17BBC" w:rsidP="00A1667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273ADAB" w14:textId="77777777" w:rsidR="00C17BBC" w:rsidRDefault="00C17BBC" w:rsidP="00C17BB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939247103"/>
      <w:docPartObj>
        <w:docPartGallery w:val="Page Numbers (Bottom of Page)"/>
        <w:docPartUnique/>
      </w:docPartObj>
    </w:sdtPr>
    <w:sdtContent>
      <w:p w14:paraId="147030FF" w14:textId="6B5A19CC" w:rsidR="00C17BBC" w:rsidRDefault="00C17BBC" w:rsidP="00A1667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3468BDC" w14:textId="77777777" w:rsidR="00C17BBC" w:rsidRDefault="00C17BBC" w:rsidP="00C17BB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38F77B" w14:textId="77777777" w:rsidR="00231027" w:rsidRDefault="00231027" w:rsidP="00503CA3">
      <w:pPr>
        <w:spacing w:after="0" w:line="240" w:lineRule="auto"/>
      </w:pPr>
      <w:r>
        <w:separator/>
      </w:r>
    </w:p>
  </w:footnote>
  <w:footnote w:type="continuationSeparator" w:id="0">
    <w:p w14:paraId="7081B7F9" w14:textId="77777777" w:rsidR="00231027" w:rsidRDefault="00231027" w:rsidP="00503C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3B9AA" w14:textId="77777777" w:rsidR="00503CA3" w:rsidRDefault="00503CA3" w:rsidP="00825548">
    <w:pPr>
      <w:pStyle w:val="Header"/>
      <w:jc w:val="right"/>
    </w:pPr>
    <w:r>
      <w:rPr>
        <w:noProof/>
        <w:lang w:eastAsia="en-IN" w:bidi="hi-IN"/>
      </w:rPr>
      <w:drawing>
        <wp:inline distT="0" distB="0" distL="0" distR="0" wp14:anchorId="1BA8BC74" wp14:editId="3352704E">
          <wp:extent cx="1062046" cy="709353"/>
          <wp:effectExtent l="19050" t="0" r="4754" b="0"/>
          <wp:docPr id="6" name="Picture 6" descr="Image result for nc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ncu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3426" cy="7102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AD6A55E" w14:textId="77777777" w:rsidR="00503CA3" w:rsidRDefault="00503C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C7CEA"/>
    <w:multiLevelType w:val="multilevel"/>
    <w:tmpl w:val="E13E8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3D590C"/>
    <w:multiLevelType w:val="hybridMultilevel"/>
    <w:tmpl w:val="B3788A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B839F0"/>
    <w:multiLevelType w:val="hybridMultilevel"/>
    <w:tmpl w:val="FD4A82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3760130"/>
    <w:multiLevelType w:val="hybridMultilevel"/>
    <w:tmpl w:val="0D3058A2"/>
    <w:lvl w:ilvl="0" w:tplc="D2AE0EAC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4625CFD"/>
    <w:multiLevelType w:val="hybridMultilevel"/>
    <w:tmpl w:val="F99A44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AB1ED2"/>
    <w:multiLevelType w:val="hybridMultilevel"/>
    <w:tmpl w:val="400EA9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280E77"/>
    <w:multiLevelType w:val="hybridMultilevel"/>
    <w:tmpl w:val="516AD3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2971C7"/>
    <w:multiLevelType w:val="hybridMultilevel"/>
    <w:tmpl w:val="B77A4ADA"/>
    <w:lvl w:ilvl="0" w:tplc="DEE23E56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ADF2FDE"/>
    <w:multiLevelType w:val="multilevel"/>
    <w:tmpl w:val="17186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AE24258"/>
    <w:multiLevelType w:val="hybridMultilevel"/>
    <w:tmpl w:val="7BFA9A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EB6862"/>
    <w:multiLevelType w:val="hybridMultilevel"/>
    <w:tmpl w:val="804C57E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34264F"/>
    <w:multiLevelType w:val="hybridMultilevel"/>
    <w:tmpl w:val="BB0A09BA"/>
    <w:lvl w:ilvl="0" w:tplc="BE6CB9A2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25326E"/>
    <w:multiLevelType w:val="hybridMultilevel"/>
    <w:tmpl w:val="DAF6AF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C85A86"/>
    <w:multiLevelType w:val="hybridMultilevel"/>
    <w:tmpl w:val="ACB66A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4D6439"/>
    <w:multiLevelType w:val="hybridMultilevel"/>
    <w:tmpl w:val="6394A2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BD2C9A"/>
    <w:multiLevelType w:val="hybridMultilevel"/>
    <w:tmpl w:val="2668CDB4"/>
    <w:lvl w:ilvl="0" w:tplc="E774E1C0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986161"/>
    <w:multiLevelType w:val="multilevel"/>
    <w:tmpl w:val="514684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6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760" w:hanging="180"/>
      </w:pPr>
      <w:rPr>
        <w:rFonts w:hint="default"/>
      </w:rPr>
    </w:lvl>
  </w:abstractNum>
  <w:abstractNum w:abstractNumId="17" w15:restartNumberingAfterBreak="0">
    <w:nsid w:val="2ACF029D"/>
    <w:multiLevelType w:val="multilevel"/>
    <w:tmpl w:val="D6006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C64344E"/>
    <w:multiLevelType w:val="hybridMultilevel"/>
    <w:tmpl w:val="B87261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255259"/>
    <w:multiLevelType w:val="hybridMultilevel"/>
    <w:tmpl w:val="552257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A870A5"/>
    <w:multiLevelType w:val="multilevel"/>
    <w:tmpl w:val="2A08D74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3B25294B"/>
    <w:multiLevelType w:val="hybridMultilevel"/>
    <w:tmpl w:val="240C5C0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DA94E3E"/>
    <w:multiLevelType w:val="hybridMultilevel"/>
    <w:tmpl w:val="419A1A68"/>
    <w:lvl w:ilvl="0" w:tplc="5B8A49BA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1132B9"/>
    <w:multiLevelType w:val="multilevel"/>
    <w:tmpl w:val="55D2B2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0437EC6"/>
    <w:multiLevelType w:val="multilevel"/>
    <w:tmpl w:val="6F5453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1A17314"/>
    <w:multiLevelType w:val="hybridMultilevel"/>
    <w:tmpl w:val="240C5C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283475"/>
    <w:multiLevelType w:val="hybridMultilevel"/>
    <w:tmpl w:val="787A3E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23C4318"/>
    <w:multiLevelType w:val="hybridMultilevel"/>
    <w:tmpl w:val="240C5C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646D6D"/>
    <w:multiLevelType w:val="hybridMultilevel"/>
    <w:tmpl w:val="EDE061A0"/>
    <w:lvl w:ilvl="0" w:tplc="B4D62E2E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2D0413"/>
    <w:multiLevelType w:val="hybridMultilevel"/>
    <w:tmpl w:val="BA3AE7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9E15D6"/>
    <w:multiLevelType w:val="multilevel"/>
    <w:tmpl w:val="C756A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CB7569B"/>
    <w:multiLevelType w:val="multilevel"/>
    <w:tmpl w:val="88B86262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6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760" w:hanging="180"/>
      </w:pPr>
      <w:rPr>
        <w:rFonts w:hint="default"/>
      </w:rPr>
    </w:lvl>
  </w:abstractNum>
  <w:abstractNum w:abstractNumId="32" w15:restartNumberingAfterBreak="0">
    <w:nsid w:val="55154819"/>
    <w:multiLevelType w:val="hybridMultilevel"/>
    <w:tmpl w:val="340E63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F77570"/>
    <w:multiLevelType w:val="multilevel"/>
    <w:tmpl w:val="2D905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3A02ED3"/>
    <w:multiLevelType w:val="hybridMultilevel"/>
    <w:tmpl w:val="ABA6A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4E5941"/>
    <w:multiLevelType w:val="hybridMultilevel"/>
    <w:tmpl w:val="BF469A7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50664C3"/>
    <w:multiLevelType w:val="multilevel"/>
    <w:tmpl w:val="C756A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52A3701"/>
    <w:multiLevelType w:val="hybridMultilevel"/>
    <w:tmpl w:val="598A72DE"/>
    <w:lvl w:ilvl="0" w:tplc="1108BE76">
      <w:start w:val="1"/>
      <w:numFmt w:val="lowerRoman"/>
      <w:lvlText w:val="%1)"/>
      <w:lvlJc w:val="left"/>
      <w:pPr>
        <w:ind w:left="5040" w:hanging="720"/>
      </w:pPr>
      <w:rPr>
        <w:rFonts w:hint="default"/>
      </w:rPr>
    </w:lvl>
    <w:lvl w:ilvl="1" w:tplc="0AD4DD76">
      <w:start w:val="1"/>
      <w:numFmt w:val="lowerLetter"/>
      <w:lvlText w:val="%2)"/>
      <w:lvlJc w:val="left"/>
      <w:pPr>
        <w:ind w:left="540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6120" w:hanging="180"/>
      </w:pPr>
    </w:lvl>
    <w:lvl w:ilvl="3" w:tplc="4009000F" w:tentative="1">
      <w:start w:val="1"/>
      <w:numFmt w:val="decimal"/>
      <w:lvlText w:val="%4."/>
      <w:lvlJc w:val="left"/>
      <w:pPr>
        <w:ind w:left="6840" w:hanging="360"/>
      </w:pPr>
    </w:lvl>
    <w:lvl w:ilvl="4" w:tplc="40090019" w:tentative="1">
      <w:start w:val="1"/>
      <w:numFmt w:val="lowerLetter"/>
      <w:lvlText w:val="%5."/>
      <w:lvlJc w:val="left"/>
      <w:pPr>
        <w:ind w:left="7560" w:hanging="360"/>
      </w:pPr>
    </w:lvl>
    <w:lvl w:ilvl="5" w:tplc="4009001B" w:tentative="1">
      <w:start w:val="1"/>
      <w:numFmt w:val="lowerRoman"/>
      <w:lvlText w:val="%6."/>
      <w:lvlJc w:val="right"/>
      <w:pPr>
        <w:ind w:left="8280" w:hanging="180"/>
      </w:pPr>
    </w:lvl>
    <w:lvl w:ilvl="6" w:tplc="4009000F" w:tentative="1">
      <w:start w:val="1"/>
      <w:numFmt w:val="decimal"/>
      <w:lvlText w:val="%7."/>
      <w:lvlJc w:val="left"/>
      <w:pPr>
        <w:ind w:left="9000" w:hanging="360"/>
      </w:pPr>
    </w:lvl>
    <w:lvl w:ilvl="7" w:tplc="40090019" w:tentative="1">
      <w:start w:val="1"/>
      <w:numFmt w:val="lowerLetter"/>
      <w:lvlText w:val="%8."/>
      <w:lvlJc w:val="left"/>
      <w:pPr>
        <w:ind w:left="9720" w:hanging="360"/>
      </w:pPr>
    </w:lvl>
    <w:lvl w:ilvl="8" w:tplc="40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38" w15:restartNumberingAfterBreak="0">
    <w:nsid w:val="74953CD0"/>
    <w:multiLevelType w:val="hybridMultilevel"/>
    <w:tmpl w:val="790E8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55504E"/>
    <w:multiLevelType w:val="hybridMultilevel"/>
    <w:tmpl w:val="17D249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DED344F"/>
    <w:multiLevelType w:val="multilevel"/>
    <w:tmpl w:val="C186E67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1" w15:restartNumberingAfterBreak="0">
    <w:nsid w:val="7DFF61D8"/>
    <w:multiLevelType w:val="multilevel"/>
    <w:tmpl w:val="460EE85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2" w15:restartNumberingAfterBreak="0">
    <w:nsid w:val="7E1E1F32"/>
    <w:multiLevelType w:val="hybridMultilevel"/>
    <w:tmpl w:val="BA9A41A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D325C6"/>
    <w:multiLevelType w:val="hybridMultilevel"/>
    <w:tmpl w:val="969E93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7"/>
  </w:num>
  <w:num w:numId="3">
    <w:abstractNumId w:val="12"/>
  </w:num>
  <w:num w:numId="4">
    <w:abstractNumId w:val="10"/>
  </w:num>
  <w:num w:numId="5">
    <w:abstractNumId w:val="16"/>
  </w:num>
  <w:num w:numId="6">
    <w:abstractNumId w:val="31"/>
  </w:num>
  <w:num w:numId="7">
    <w:abstractNumId w:val="19"/>
  </w:num>
  <w:num w:numId="8">
    <w:abstractNumId w:val="6"/>
  </w:num>
  <w:num w:numId="9">
    <w:abstractNumId w:val="9"/>
  </w:num>
  <w:num w:numId="10">
    <w:abstractNumId w:val="29"/>
  </w:num>
  <w:num w:numId="11">
    <w:abstractNumId w:val="42"/>
  </w:num>
  <w:num w:numId="12">
    <w:abstractNumId w:val="2"/>
  </w:num>
  <w:num w:numId="13">
    <w:abstractNumId w:val="22"/>
  </w:num>
  <w:num w:numId="14">
    <w:abstractNumId w:val="14"/>
  </w:num>
  <w:num w:numId="15">
    <w:abstractNumId w:val="15"/>
  </w:num>
  <w:num w:numId="16">
    <w:abstractNumId w:val="1"/>
  </w:num>
  <w:num w:numId="17">
    <w:abstractNumId w:val="7"/>
  </w:num>
  <w:num w:numId="18">
    <w:abstractNumId w:val="34"/>
  </w:num>
  <w:num w:numId="19">
    <w:abstractNumId w:val="38"/>
  </w:num>
  <w:num w:numId="20">
    <w:abstractNumId w:val="28"/>
  </w:num>
  <w:num w:numId="21">
    <w:abstractNumId w:val="32"/>
  </w:num>
  <w:num w:numId="22">
    <w:abstractNumId w:val="18"/>
  </w:num>
  <w:num w:numId="23">
    <w:abstractNumId w:val="35"/>
  </w:num>
  <w:num w:numId="24">
    <w:abstractNumId w:val="43"/>
  </w:num>
  <w:num w:numId="25">
    <w:abstractNumId w:val="26"/>
  </w:num>
  <w:num w:numId="26">
    <w:abstractNumId w:val="3"/>
  </w:num>
  <w:num w:numId="27">
    <w:abstractNumId w:val="5"/>
  </w:num>
  <w:num w:numId="28">
    <w:abstractNumId w:val="4"/>
  </w:num>
  <w:num w:numId="29">
    <w:abstractNumId w:val="0"/>
  </w:num>
  <w:num w:numId="30">
    <w:abstractNumId w:val="30"/>
  </w:num>
  <w:num w:numId="31">
    <w:abstractNumId w:val="24"/>
  </w:num>
  <w:num w:numId="32">
    <w:abstractNumId w:val="33"/>
  </w:num>
  <w:num w:numId="33">
    <w:abstractNumId w:val="23"/>
  </w:num>
  <w:num w:numId="3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8"/>
  </w:num>
  <w:num w:numId="36">
    <w:abstractNumId w:val="17"/>
  </w:num>
  <w:num w:numId="37">
    <w:abstractNumId w:val="36"/>
  </w:num>
  <w:num w:numId="38">
    <w:abstractNumId w:val="20"/>
  </w:num>
  <w:num w:numId="39">
    <w:abstractNumId w:val="41"/>
  </w:num>
  <w:num w:numId="40">
    <w:abstractNumId w:val="40"/>
  </w:num>
  <w:num w:numId="41">
    <w:abstractNumId w:val="11"/>
  </w:num>
  <w:num w:numId="42">
    <w:abstractNumId w:val="27"/>
  </w:num>
  <w:num w:numId="43">
    <w:abstractNumId w:val="21"/>
  </w:num>
  <w:num w:numId="4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srAwNzK0MDI0NTBX0lEKTi0uzszPAykwrAUAz0701CwAAAA="/>
  </w:docVars>
  <w:rsids>
    <w:rsidRoot w:val="0066623B"/>
    <w:rsid w:val="000018CE"/>
    <w:rsid w:val="00024C79"/>
    <w:rsid w:val="00042987"/>
    <w:rsid w:val="000A301F"/>
    <w:rsid w:val="000C4329"/>
    <w:rsid w:val="000E2AC3"/>
    <w:rsid w:val="000F6288"/>
    <w:rsid w:val="00110F50"/>
    <w:rsid w:val="001150D1"/>
    <w:rsid w:val="00136B2E"/>
    <w:rsid w:val="00151651"/>
    <w:rsid w:val="00156B79"/>
    <w:rsid w:val="001711B1"/>
    <w:rsid w:val="001C1439"/>
    <w:rsid w:val="001D651F"/>
    <w:rsid w:val="00210CF0"/>
    <w:rsid w:val="00227A1F"/>
    <w:rsid w:val="00231027"/>
    <w:rsid w:val="00287E28"/>
    <w:rsid w:val="00306C45"/>
    <w:rsid w:val="00357264"/>
    <w:rsid w:val="00360DE2"/>
    <w:rsid w:val="00375BE3"/>
    <w:rsid w:val="003D7DC7"/>
    <w:rsid w:val="003F065C"/>
    <w:rsid w:val="00407F38"/>
    <w:rsid w:val="004117E5"/>
    <w:rsid w:val="00433B66"/>
    <w:rsid w:val="004469DE"/>
    <w:rsid w:val="00466CA4"/>
    <w:rsid w:val="004A4C57"/>
    <w:rsid w:val="004F2722"/>
    <w:rsid w:val="00503CA3"/>
    <w:rsid w:val="0056639A"/>
    <w:rsid w:val="005A791D"/>
    <w:rsid w:val="005D5799"/>
    <w:rsid w:val="005D7F9E"/>
    <w:rsid w:val="006250A6"/>
    <w:rsid w:val="00654669"/>
    <w:rsid w:val="0066623B"/>
    <w:rsid w:val="00682784"/>
    <w:rsid w:val="007533B9"/>
    <w:rsid w:val="00825548"/>
    <w:rsid w:val="0085338C"/>
    <w:rsid w:val="009C4758"/>
    <w:rsid w:val="009D3D5B"/>
    <w:rsid w:val="00A94E18"/>
    <w:rsid w:val="00AB121D"/>
    <w:rsid w:val="00B70631"/>
    <w:rsid w:val="00B7572D"/>
    <w:rsid w:val="00BA0C60"/>
    <w:rsid w:val="00BB43D1"/>
    <w:rsid w:val="00BC6B3F"/>
    <w:rsid w:val="00BE593D"/>
    <w:rsid w:val="00C009BF"/>
    <w:rsid w:val="00C0134A"/>
    <w:rsid w:val="00C05370"/>
    <w:rsid w:val="00C172C3"/>
    <w:rsid w:val="00C17BBC"/>
    <w:rsid w:val="00C24540"/>
    <w:rsid w:val="00CE5996"/>
    <w:rsid w:val="00D211C3"/>
    <w:rsid w:val="00DA0FDE"/>
    <w:rsid w:val="00DE7FD3"/>
    <w:rsid w:val="00DF43E7"/>
    <w:rsid w:val="00E01D70"/>
    <w:rsid w:val="00E024EC"/>
    <w:rsid w:val="00E055D5"/>
    <w:rsid w:val="00E2114C"/>
    <w:rsid w:val="00E300B7"/>
    <w:rsid w:val="00E34DBA"/>
    <w:rsid w:val="00E44702"/>
    <w:rsid w:val="00E644EA"/>
    <w:rsid w:val="00E976B7"/>
    <w:rsid w:val="00ED1955"/>
    <w:rsid w:val="00F44DDF"/>
    <w:rsid w:val="00F6589C"/>
    <w:rsid w:val="00FB313D"/>
    <w:rsid w:val="00FB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5FEA80"/>
  <w15:docId w15:val="{BB54D9A2-CE91-E54C-9AFF-B3E66DF55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91D"/>
  </w:style>
  <w:style w:type="paragraph" w:styleId="Heading1">
    <w:name w:val="heading 1"/>
    <w:basedOn w:val="Normal"/>
    <w:next w:val="Normal"/>
    <w:link w:val="Heading1Char"/>
    <w:uiPriority w:val="9"/>
    <w:qFormat/>
    <w:rsid w:val="00FB31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23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C6B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6B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B3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3C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CA3"/>
  </w:style>
  <w:style w:type="paragraph" w:styleId="Footer">
    <w:name w:val="footer"/>
    <w:basedOn w:val="Normal"/>
    <w:link w:val="FooterChar"/>
    <w:uiPriority w:val="99"/>
    <w:unhideWhenUsed/>
    <w:rsid w:val="00503C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CA3"/>
  </w:style>
  <w:style w:type="paragraph" w:styleId="NoSpacing">
    <w:name w:val="No Spacing"/>
    <w:uiPriority w:val="1"/>
    <w:qFormat/>
    <w:rsid w:val="00FB313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B313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B313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31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E055D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055D5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C47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C4758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styleId="PageNumber">
    <w:name w:val="page number"/>
    <w:basedOn w:val="DefaultParagraphFont"/>
    <w:uiPriority w:val="99"/>
    <w:semiHidden/>
    <w:unhideWhenUsed/>
    <w:rsid w:val="00C17B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21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poorve Vashistha</cp:lastModifiedBy>
  <cp:revision>9</cp:revision>
  <dcterms:created xsi:type="dcterms:W3CDTF">2020-09-17T10:10:00Z</dcterms:created>
  <dcterms:modified xsi:type="dcterms:W3CDTF">2020-09-19T08:32:00Z</dcterms:modified>
</cp:coreProperties>
</file>